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customer-clarifications-rfi-list"/>
    <w:p>
      <w:pPr>
        <w:pStyle w:val="Heading1"/>
      </w:pPr>
      <w:r>
        <w:t xml:space="preserve">08 — Customer Clarifications (RFI List)</w:t>
      </w:r>
    </w:p>
    <w:p>
      <w:pPr>
        <w:pStyle w:val="FirstParagraph"/>
      </w:pPr>
      <w:r>
        <w:t xml:space="preserve">This proposal is based on the documents you provided. The items below would refine pricing and schedule. Items marked</w:t>
      </w:r>
      <w:r>
        <w:t xml:space="preserve"> </w:t>
      </w:r>
      <w:r>
        <w:rPr>
          <w:bCs/>
          <w:b/>
        </w:rPr>
        <w:t xml:space="preserve">P1</w:t>
      </w:r>
      <w:r>
        <w:t xml:space="preserve"> </w:t>
      </w:r>
      <w:r>
        <w:t xml:space="preserve">materially affect price; please prioritize those.</w:t>
      </w:r>
    </w:p>
    <w:bookmarkStart w:id="20" w:name="cover-note"/>
    <w:p>
      <w:pPr>
        <w:pStyle w:val="Heading2"/>
      </w:pPr>
      <w:r>
        <w:t xml:space="preserve">Cover note</w:t>
      </w:r>
    </w:p>
    <w:p>
      <w:pPr>
        <w:pStyle w:val="FirstParagraph"/>
      </w:pPr>
      <w:r>
        <w:t xml:space="preserve">In preparing our proposal for the Kingsford Hotel Bacolod BMS, we identified the items below as needing clarification. Items marked</w:t>
      </w:r>
      <w:r>
        <w:t xml:space="preserve"> </w:t>
      </w:r>
      <w:r>
        <w:rPr>
          <w:bCs/>
          <w:b/>
        </w:rPr>
        <w:t xml:space="preserve">P1</w:t>
      </w:r>
      <w:r>
        <w:t xml:space="preserve"> </w:t>
      </w:r>
      <w:r>
        <w:t xml:space="preserve">materially affect pricing and schedule and should be answered first. Each question states the default we have used in our base proposal; your answers refine the proposal and may reduce contingency.</w:t>
      </w:r>
    </w:p>
    <w:bookmarkEnd w:id="20"/>
    <w:bookmarkStart w:id="21" w:name="open-items"/>
    <w:p>
      <w:pPr>
        <w:pStyle w:val="Heading2"/>
      </w:pPr>
      <w:r>
        <w:t xml:space="preserve">Open ite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80"/>
        <w:gridCol w:w="1200"/>
        <w:gridCol w:w="1440"/>
        <w:gridCol w:w="1200"/>
        <w:gridCol w:w="252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in propo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full list of BMS-monitored systems for this hotel. Are all Megaworld MC Standards systems (ME + PL) in scope, or a sub-se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C Standards systems for the floors covered by the BMS-01..04 she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, A2, BO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 guestroom-level HVAC controls (FCU per guestroom) in BMS scope, or part of a separate fit-out / owner packag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cope at typical density (sample floors only — not per-ro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, A2, A3, BO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s the required completion date / project dura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weeks PO → hand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1, D2, mobi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ver letter says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 </w:t>
            </w:r>
            <w:r>
              <w:t xml:space="preserve">but the technical drawings are Construction Bulletins (new construction). Confirm classif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field (per technical do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le propo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integration with FDAS, PMS, CCTV, or ACS required in this scop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in base scope; each available as Option (PHP 200–500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x o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acceptable BMS brand list. Default: Siemens (Desigo PXC / Desigo CC / 7KM PAC) for BMS components and Dell PowerEdge / OptiPlex / Precision for head-end P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default brand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, A6, BO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payment terms, retention %, taxes, curr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P, 12% VAT, retention 10%, milestone-based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 commercial sum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training duration and number of attende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hours, 2 days, up to 6 oper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 1-year preventive-maintenance contract requested with this propos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, priced separ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 Plan was provided as a Construction Bulletin set (raster). Provide CAD or scaled PDF for cable-route measurement at shop-drawing stag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s use reasoned typical-ranges per A3-route-lengths.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rchitectural floor plans (corridors, ceiling voids, riser shafts) for cable-route measur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as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panel-board IDs and circuit assignments for the 25 dedicated 240V single-phase circuits to BMS panels and the head-end UP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7 schedule (placeholder circuit I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hether the BMS uplink lands on a dedicated VLAN on the customer LAN or remains fully isol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lated LAN with single up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guestroom FCU count per floor — confirm number of guestrooms per typical floor and zoning approac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3 floors × 30 FCU/floor at typical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, A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control / kitchen exhaust interlocks — in BMS scop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onitoring only; no automated suppression inter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-savings algorithms required (chiller plant sequencing, demand control, peak shaving)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engineered set in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MS administrator (vs. operator) seats; remote-access requir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dmin, 2 operator workstations, 1 graphics PC; no remote access in base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arranty perio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 on workmanship + 1 year on equipment per supplier warra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-meter scope: confirm number and class (main vs. sub-feeder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ain + 10 sub-feeder = 13 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,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number of BTU meters and chiller-side BACnet integration availabil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lant-level BTU meter; chillers have BACnet IP cards (per typ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</w:tr>
    </w:tbl>
    <w:p>
      <w:pPr>
        <w:pStyle w:val="BodyText"/>
      </w:pPr>
      <w:r>
        <w:t xml:space="preserve">Total: 19 active questions (4 P1, 9 P2, 6 P3)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3:44:50Z</dcterms:created>
  <dcterms:modified xsi:type="dcterms:W3CDTF">2026-04-27T2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